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6BC2F1FF"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3700FB">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r w:rsidRPr="00E93D7B">
        <w:rPr>
          <w:rFonts w:ascii="Garamond" w:hAnsi="Garamond"/>
        </w:rPr>
        <w:t>Mindful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r w:rsidRPr="00E93D7B">
        <w:rPr>
          <w:rFonts w:ascii="Garamond" w:hAnsi="Garamond"/>
        </w:rPr>
        <w:t>Itineris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7F29FE7A" w14:textId="77777777"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3878D2DA" w:rsid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2F97F4EC" w14:textId="739BDF64" w:rsidR="007B169A"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lastRenderedPageBreak/>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4AD440DB" w14:textId="77777777"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Standard Library</w:t>
      </w:r>
    </w:p>
    <w:p w14:paraId="061286DE" w14:textId="6C99295A" w:rsidR="006B6A3C" w:rsidRPr="00323FBB" w:rsidRDefault="00323FBB" w:rsidP="00323FBB">
      <w:pPr>
        <w:pStyle w:val="Ingetavstnd"/>
        <w:numPr>
          <w:ilvl w:val="1"/>
          <w:numId w:val="42"/>
        </w:numPr>
        <w:rPr>
          <w:rFonts w:ascii="Garamond" w:hAnsi="Garamond" w:cs="Segoe UI"/>
          <w:color w:val="333333"/>
          <w:shd w:val="clear" w:color="auto" w:fill="FFFFFF"/>
        </w:rPr>
      </w:pPr>
      <w:r w:rsidRPr="00323FBB">
        <w:rPr>
          <w:highlight w:val="white"/>
        </w:rPr>
        <w:t>Locala Data</w:t>
      </w:r>
    </w:p>
    <w:p w14:paraId="50A75D4A" w14:textId="4BC8DF69" w:rsidR="00323FBB" w:rsidRPr="00323FBB" w:rsidRDefault="00323FBB" w:rsidP="00323FBB">
      <w:pPr>
        <w:pStyle w:val="Ingetavstnd"/>
        <w:numPr>
          <w:ilvl w:val="1"/>
          <w:numId w:val="42"/>
        </w:numPr>
        <w:rPr>
          <w:rFonts w:ascii="Garamond" w:hAnsi="Garamond" w:cs="Segoe UI"/>
          <w:color w:val="333333"/>
          <w:shd w:val="clear" w:color="auto" w:fill="FFFFFF"/>
        </w:rPr>
      </w:pPr>
      <w:r>
        <w:t>Strings</w:t>
      </w:r>
    </w:p>
    <w:p w14:paraId="742F8E6A" w14:textId="7F274B31" w:rsidR="00323FBB" w:rsidRPr="006E1E77" w:rsidRDefault="00323FBB" w:rsidP="00323FBB">
      <w:pPr>
        <w:pStyle w:val="Ingetavstnd"/>
        <w:numPr>
          <w:ilvl w:val="1"/>
          <w:numId w:val="42"/>
        </w:numPr>
        <w:rPr>
          <w:rFonts w:ascii="Garamond" w:hAnsi="Garamond" w:cs="Segoe UI"/>
          <w:b/>
          <w:bCs/>
          <w:color w:val="333333"/>
          <w:shd w:val="clear" w:color="auto" w:fill="FFFFFF"/>
        </w:rPr>
      </w:pPr>
      <w:r w:rsidRPr="006E1E77">
        <w:rPr>
          <w:b/>
          <w:bCs/>
        </w:rPr>
        <w:t>Input/Output</w:t>
      </w:r>
    </w:p>
    <w:p w14:paraId="217C8A6B" w14:textId="50917A84" w:rsidR="00323FBB" w:rsidRPr="002B43CD" w:rsidRDefault="002B43CD" w:rsidP="00323FBB">
      <w:pPr>
        <w:pStyle w:val="Ingetavstnd"/>
        <w:numPr>
          <w:ilvl w:val="1"/>
          <w:numId w:val="42"/>
        </w:numPr>
        <w:rPr>
          <w:rFonts w:ascii="Garamond" w:hAnsi="Garamond" w:cs="Segoe UI"/>
          <w:color w:val="333333"/>
          <w:shd w:val="clear" w:color="auto" w:fill="FFFFFF"/>
        </w:rPr>
      </w:pPr>
      <w:r>
        <w:t>Standard Library</w:t>
      </w:r>
    </w:p>
    <w:p w14:paraId="7815F7C3" w14:textId="33CCE4BF" w:rsidR="002B43CD" w:rsidRPr="00323FBB" w:rsidRDefault="002B43CD" w:rsidP="00323FBB">
      <w:pPr>
        <w:pStyle w:val="Ingetavstnd"/>
        <w:numPr>
          <w:ilvl w:val="1"/>
          <w:numId w:val="42"/>
        </w:numPr>
        <w:rPr>
          <w:rFonts w:ascii="Garamond" w:hAnsi="Garamond" w:cs="Segoe UI"/>
          <w:color w:val="333333"/>
          <w:shd w:val="clear" w:color="auto" w:fill="FFFFFF"/>
        </w:rPr>
      </w:pPr>
      <w:r>
        <w:t>Time</w:t>
      </w:r>
    </w:p>
    <w:p w14:paraId="574C84AD" w14:textId="77777777" w:rsidR="00323FBB" w:rsidRPr="006B6A3C" w:rsidRDefault="00323FBB" w:rsidP="0024781D">
      <w:pPr>
        <w:pStyle w:val="Ingetavstnd"/>
        <w:numPr>
          <w:ilvl w:val="0"/>
          <w:numId w:val="42"/>
        </w:numPr>
        <w:rPr>
          <w:rFonts w:ascii="Garamond" w:hAnsi="Garamond" w:cs="Segoe UI"/>
          <w:color w:val="333333"/>
          <w:shd w:val="clear" w:color="auto" w:fill="FFFFFF"/>
        </w:rPr>
      </w:pPr>
    </w:p>
    <w:p w14:paraId="139E290C" w14:textId="5AF50D77"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lastRenderedPageBreak/>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lastRenderedPageBreak/>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F767BB"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F767BB"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lastRenderedPageBreak/>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F767BB"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F767BB"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F767BB"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lastRenderedPageBreak/>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lastRenderedPageBreak/>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lastRenderedPageBreak/>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r w:rsidR="002022B5" w:rsidRPr="00C73A30">
        <w:rPr>
          <w:rFonts w:ascii="Garamond" w:hAnsi="Garamond"/>
          <w:color w:val="333333"/>
          <w:shd w:val="clear" w:color="auto" w:fill="FFFFFF"/>
        </w:rPr>
        <w:t>Itancan</w:t>
      </w:r>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Perido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Fullstackutvecklare, Modernera,</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r w:rsidRPr="00C411FE">
        <w:rPr>
          <w:rFonts w:ascii="Garamond" w:hAnsi="Garamond"/>
        </w:rPr>
        <w:t>Xamera,</w:t>
      </w:r>
      <w:r w:rsidRPr="00C411FE">
        <w:rPr>
          <w:rFonts w:ascii="Garamond" w:hAnsi="Garamond"/>
          <w:color w:val="333333"/>
        </w:rPr>
        <w:t xml:space="preserve"> Stockholm, 24342609</w:t>
      </w:r>
    </w:p>
    <w:p w14:paraId="4B7DED80" w14:textId="4BDEB653" w:rsidR="00C411FE" w:rsidRPr="00C411FE" w:rsidRDefault="00C411FE" w:rsidP="00C411FE">
      <w:pPr>
        <w:pStyle w:val="Ingetavstnd"/>
        <w:numPr>
          <w:ilvl w:val="0"/>
          <w:numId w:val="48"/>
        </w:numPr>
        <w:ind w:left="1077" w:hanging="357"/>
        <w:rPr>
          <w:rFonts w:ascii="Garamond" w:hAnsi="Garamond"/>
          <w:color w:val="333333"/>
        </w:rPr>
      </w:pPr>
      <w:r w:rsidRPr="00C411FE">
        <w:rPr>
          <w:rFonts w:ascii="Garamond" w:hAnsi="Garamond"/>
        </w:rPr>
        <w:t xml:space="preserve">F# Developer, Senterprise, </w:t>
      </w:r>
      <w:r w:rsidRPr="00C411FE">
        <w:rPr>
          <w:rFonts w:ascii="Garamond" w:hAnsi="Garamond"/>
          <w:color w:val="333333"/>
        </w:rPr>
        <w:t>Stockholm, 24292745</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F767BB"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F767BB"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lastRenderedPageBreak/>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F767BB"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F767BB"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F767BB"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lastRenderedPageBreak/>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lastRenderedPageBreak/>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lastRenderedPageBreak/>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lastRenderedPageBreak/>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lastRenderedPageBreak/>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F767BB"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lastRenderedPageBreak/>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F767BB"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lastRenderedPageBreak/>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lastRenderedPageBreak/>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lastRenderedPageBreak/>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F767BB"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F767BB"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F767BB"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0 354 00 02</w:t>
      </w:r>
    </w:p>
    <w:p w14:paraId="3AB307F4" w14:textId="77777777" w:rsidR="008162A3" w:rsidRDefault="00F767BB"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F767BB"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F767BB"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F767BB"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F767BB"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F767B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F767B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F767B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lastRenderedPageBreak/>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F767BB"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F767BB"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F767BB"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F767BB"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F767BB"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F767BB"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F767BB"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F767BB"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F767BB"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F767BB"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F767BB"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F767BB"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F767BB"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F767BB"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F767BB"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F767BB"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F767BB"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F767BB"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F767BB"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F767BB"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F767BB"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F767BB"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F767BB"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F767BB"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F767BB"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F767BB"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F767BB"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F767BB"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F767BB"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F767BB"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F767BB"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F767BB"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F767BB"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F767BB"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F767BB"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F767BB"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F767BB"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F767BB"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F767BB"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F767BB"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F767BB"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F767BB"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F767BB"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F767BB"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F767BB"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F767BB"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F767BB"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F767BB"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F767BB"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F767BB"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F767BB"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F767BB"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F767BB"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F767BB"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F767BB"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F767BB"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F767B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F767B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F767B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F767B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F767B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F767B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F767B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F767B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F767B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F767BB"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F767BB"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767BB" w:rsidRDefault="00F767BB" w:rsidP="00987F1C">
                              <w:pPr>
                                <w:spacing w:before="60" w:after="0"/>
                                <w:jc w:val="center"/>
                              </w:pPr>
                              <w:r>
                                <w:t>Register Preparator</w:t>
                              </w:r>
                            </w:p>
                            <w:p w14:paraId="45754D9E" w14:textId="77777777" w:rsidR="00F767BB" w:rsidRPr="00C7380D" w:rsidRDefault="00F767BB"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767BB" w:rsidRDefault="00F767BB" w:rsidP="00987F1C">
                              <w:pPr>
                                <w:spacing w:before="60" w:after="0"/>
                                <w:jc w:val="center"/>
                              </w:pPr>
                              <w:r>
                                <w:t>Register Allocator</w:t>
                              </w:r>
                            </w:p>
                            <w:p w14:paraId="789C9E3C" w14:textId="77777777" w:rsidR="00F767BB" w:rsidRDefault="00F767BB"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767BB" w:rsidRPr="009C410A" w:rsidRDefault="00F767B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767BB" w:rsidRPr="009C410A" w:rsidRDefault="00F767BB"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767BB" w:rsidRDefault="00F767BB"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767BB" w:rsidRDefault="00F767BB"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767BB" w:rsidRDefault="00F767BB" w:rsidP="00987F1C">
                              <w:pPr>
                                <w:pStyle w:val="Normalwebb"/>
                                <w:spacing w:before="60" w:line="252" w:lineRule="auto"/>
                                <w:jc w:val="center"/>
                              </w:pPr>
                              <w:r>
                                <w:rPr>
                                  <w:rFonts w:eastAsia="Calibri"/>
                                  <w:sz w:val="22"/>
                                  <w:szCs w:val="22"/>
                                  <w:lang w:val="en-US"/>
                                </w:rPr>
                                <w:t>Object Code</w:t>
                              </w:r>
                            </w:p>
                            <w:p w14:paraId="777A7156" w14:textId="77777777" w:rsidR="00F767BB" w:rsidRDefault="00F767BB"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767BB" w:rsidRDefault="00F767BB"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767BB" w:rsidRDefault="00F767BB"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767BB" w:rsidRDefault="00F767BB" w:rsidP="00987F1C">
                        <w:pPr>
                          <w:spacing w:before="60" w:after="0"/>
                          <w:jc w:val="center"/>
                        </w:pPr>
                        <w:r>
                          <w:t>Register Preparator</w:t>
                        </w:r>
                      </w:p>
                      <w:p w14:paraId="45754D9E" w14:textId="77777777" w:rsidR="00F767BB" w:rsidRPr="00C7380D" w:rsidRDefault="00F767BB"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767BB" w:rsidRDefault="00F767BB" w:rsidP="00987F1C">
                        <w:pPr>
                          <w:spacing w:before="60" w:after="0"/>
                          <w:jc w:val="center"/>
                        </w:pPr>
                        <w:r>
                          <w:t>Register Allocator</w:t>
                        </w:r>
                      </w:p>
                      <w:p w14:paraId="789C9E3C" w14:textId="77777777" w:rsidR="00F767BB" w:rsidRDefault="00F767BB"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767BB" w:rsidRPr="009C410A" w:rsidRDefault="00F767B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767BB" w:rsidRPr="009C410A" w:rsidRDefault="00F767BB"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767BB" w:rsidRDefault="00F767BB"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767BB" w:rsidRDefault="00F767BB"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767BB" w:rsidRDefault="00F767BB" w:rsidP="00987F1C">
                        <w:pPr>
                          <w:pStyle w:val="Normalwebb"/>
                          <w:spacing w:before="60" w:line="252" w:lineRule="auto"/>
                          <w:jc w:val="center"/>
                        </w:pPr>
                        <w:r>
                          <w:rPr>
                            <w:rFonts w:eastAsia="Calibri"/>
                            <w:sz w:val="22"/>
                            <w:szCs w:val="22"/>
                            <w:lang w:val="en-US"/>
                          </w:rPr>
                          <w:t>Object Code</w:t>
                        </w:r>
                      </w:p>
                      <w:p w14:paraId="777A7156" w14:textId="77777777" w:rsidR="00F767BB" w:rsidRDefault="00F767BB"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767BB" w:rsidRDefault="00F767BB"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767BB" w:rsidRDefault="00F767BB"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1ADF"/>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C11"/>
    <w:rsid w:val="00954E52"/>
    <w:rsid w:val="00954EFE"/>
    <w:rsid w:val="00955E7D"/>
    <w:rsid w:val="00955E86"/>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0E5E"/>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204"/>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543</TotalTime>
  <Pages>83</Pages>
  <Words>18103</Words>
  <Characters>95947</Characters>
  <Application>Microsoft Office Word</Application>
  <DocSecurity>0</DocSecurity>
  <Lines>799</Lines>
  <Paragraphs>22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44</cp:revision>
  <dcterms:created xsi:type="dcterms:W3CDTF">2019-05-15T05:48:00Z</dcterms:created>
  <dcterms:modified xsi:type="dcterms:W3CDTF">2020-11-09T13:35:00Z</dcterms:modified>
</cp:coreProperties>
</file>